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06EE" w:rsidRDefault="009559A6" w:rsidP="009559A6">
      <w:r>
        <w:t>Fabrication of Heater Block Element</w:t>
      </w:r>
    </w:p>
    <w:p w:rsidR="009559A6" w:rsidRPr="009559A6" w:rsidRDefault="009559A6" w:rsidP="009559A6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2FF5763" wp14:editId="18C82B7D">
                <wp:simplePos x="0" y="0"/>
                <wp:positionH relativeFrom="column">
                  <wp:posOffset>2544417</wp:posOffset>
                </wp:positionH>
                <wp:positionV relativeFrom="paragraph">
                  <wp:posOffset>1956518</wp:posOffset>
                </wp:positionV>
                <wp:extent cx="7951" cy="294198"/>
                <wp:effectExtent l="0" t="0" r="30480" b="2984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29419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A39D53" id="Straight Connector 29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35pt,154.05pt" to="201pt,1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311965</wp:posOffset>
                </wp:positionH>
                <wp:positionV relativeFrom="paragraph">
                  <wp:posOffset>1948263</wp:posOffset>
                </wp:positionV>
                <wp:extent cx="7952" cy="342210"/>
                <wp:effectExtent l="0" t="0" r="30480" b="2032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2" cy="3422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4B3B18" id="Straight Connector 27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.3pt,153.4pt" to="103.95pt,18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" strokecolor="#ed7d31 [3205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962108</wp:posOffset>
                </wp:positionH>
                <wp:positionV relativeFrom="paragraph">
                  <wp:posOffset>2481083</wp:posOffset>
                </wp:positionV>
                <wp:extent cx="2082800" cy="254000"/>
                <wp:effectExtent l="0" t="0" r="12700" b="1270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2800" cy="254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59A6" w:rsidRDefault="009559A6">
                            <w:r>
                              <w:t>Electric and Electronic circui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5.75pt;margin-top:195.35pt;width:164pt;height:20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">
                <v:textbox>
                  <w:txbxContent>
                    <w:p w:rsidR="009559A6" w:rsidRDefault="009559A6">
                      <w:r>
                        <w:t>Electric and Electronic circui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1415222</wp:posOffset>
                </wp:positionH>
                <wp:positionV relativeFrom="paragraph">
                  <wp:posOffset>890933</wp:posOffset>
                </wp:positionV>
                <wp:extent cx="1064895" cy="246380"/>
                <wp:effectExtent l="0" t="0" r="2095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489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559A6" w:rsidRDefault="009559A6">
                            <w:r>
                              <w:t>Heaters Set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11.45pt;margin-top:70.15pt;width:83.85pt;height:19.4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">
                <v:textbox>
                  <w:txbxContent>
                    <w:p w:rsidR="009559A6" w:rsidRDefault="009559A6">
                      <w:r>
                        <w:t>Heaters Setu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28153</wp:posOffset>
                </wp:positionH>
                <wp:positionV relativeFrom="paragraph">
                  <wp:posOffset>2266619</wp:posOffset>
                </wp:positionV>
                <wp:extent cx="2639723" cy="723568"/>
                <wp:effectExtent l="0" t="0" r="27305" b="1968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9723" cy="72356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2486149" id="Rectangle 25" o:spid="_x0000_s1026" style="position:absolute;margin-left:49.45pt;margin-top:178.45pt;width:207.85pt;height:56.9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44056</wp:posOffset>
                </wp:positionH>
                <wp:positionV relativeFrom="paragraph">
                  <wp:posOffset>493478</wp:posOffset>
                </wp:positionV>
                <wp:extent cx="2623930" cy="1455089"/>
                <wp:effectExtent l="0" t="0" r="24130" b="1206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3930" cy="145508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82C023" id="Rectangle 24" o:spid="_x0000_s1026" style="position:absolute;margin-left:50.7pt;margin-top:38.85pt;width:206.6pt;height:114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" filled="f" strokecolor="black [3213]" strokeweight="1pt"/>
            </w:pict>
          </mc:Fallback>
        </mc:AlternateContent>
      </w:r>
      <w:r>
        <w:t>Electric circuiting of heater elements -- 5 Nos</w:t>
      </w:r>
      <w:bookmarkStart w:id="0" w:name="_GoBack"/>
      <w:bookmarkEnd w:id="0"/>
    </w:p>
    <w:sectPr w:rsidR="009559A6" w:rsidRPr="009559A6" w:rsidSect="009559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9FC5EF7"/>
    <w:multiLevelType w:val="hybridMultilevel"/>
    <w:tmpl w:val="86D88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NzC3NLA0NDEzMzNQ0lEKTi0uzszPAykwrAUAuzAn/CwAAAA="/>
  </w:docVars>
  <w:rsids>
    <w:rsidRoot w:val="00650B67"/>
    <w:rsid w:val="00022988"/>
    <w:rsid w:val="003E39E0"/>
    <w:rsid w:val="00486861"/>
    <w:rsid w:val="00527391"/>
    <w:rsid w:val="005E61F1"/>
    <w:rsid w:val="00650B67"/>
    <w:rsid w:val="006C1F0E"/>
    <w:rsid w:val="00731D3E"/>
    <w:rsid w:val="00784D77"/>
    <w:rsid w:val="009559A6"/>
    <w:rsid w:val="00987411"/>
    <w:rsid w:val="009B720B"/>
    <w:rsid w:val="00BD06EE"/>
    <w:rsid w:val="00C45350"/>
    <w:rsid w:val="00C7339A"/>
    <w:rsid w:val="00D003A5"/>
    <w:rsid w:val="00F00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F562B"/>
  <w15:chartTrackingRefBased/>
  <w15:docId w15:val="{66FC47F7-E4A1-416A-87D8-15A09162F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autoRedefine/>
    <w:uiPriority w:val="99"/>
    <w:unhideWhenUsed/>
    <w:rsid w:val="00C7339A"/>
    <w:pPr>
      <w:spacing w:after="0"/>
      <w:ind w:firstLine="720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022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06E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E61F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559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1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5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urya</dc:creator>
  <cp:keywords/>
  <dc:description/>
  <cp:lastModifiedBy>Dr. Surya</cp:lastModifiedBy>
  <cp:revision>5</cp:revision>
  <cp:lastPrinted>2019-03-27T14:59:00Z</cp:lastPrinted>
  <dcterms:created xsi:type="dcterms:W3CDTF">2019-03-12T10:13:00Z</dcterms:created>
  <dcterms:modified xsi:type="dcterms:W3CDTF">2019-03-28T05:30:00Z</dcterms:modified>
</cp:coreProperties>
</file>